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innovative Chemical Engineer with a passion for sustainable development and technological advancement, I am excited to apply for the Chemical Engineer position at your esteemed organization in Nepal Kathmandu. With a strong academic foundation, hands-on experience in process optimization, and a deep understanding of the unique challenges and opportunities in Nepal’s industrial landscape, I am confident that my skills align with your organization’s goals of driving progress through engineering excellence.</w:t>
      </w:r>
    </w:p>
    <w:p>
      <w:pPr>
        <w:pStyle w:val="BodyText"/>
      </w:pPr>
      <w:r>
        <w:t xml:space="preserve">My journey as a Chemical Engineer began with a Bachelor’s degree in Chemical Engineering from [University Name], where I developed a solid understanding of thermodynamics, reaction engineering, and process design. During my studies, I actively participated in research projects focused on waste-to-energy solutions and water purification systems—areas that are particularly relevant to Nepal Kathmandu’s growing need for sustainable infrastructure. This academic background, combined with internships at [Company Name] and [Another Company Name], has equipped me with the technical expertise to tackle complex engineering challenges while prioritizing safety, efficiency, and environmental responsibility.</w:t>
      </w:r>
    </w:p>
    <w:p>
      <w:pPr>
        <w:pStyle w:val="BodyText"/>
      </w:pPr>
      <w:r>
        <w:t xml:space="preserve">As a Chemical Engineer in Nepal Kathmandu, I have witnessed firsthand the transformative potential of our field in addressing local needs. From optimizing industrial processes to developing eco-friendly technologies, chemical engineers play a pivotal role in fostering economic growth and improving quality of life. In my previous roles, I have contributed to projects such as [specific project example, e.g., "designing a low-cost water filtration system for rural communities" or "implementing energy-saving protocols in manufacturing facilities"]. These experiences have not only honed my technical skills but also deepened my commitment to using engineering as a tool for social impact.</w:t>
      </w:r>
    </w:p>
    <w:p>
      <w:pPr>
        <w:pStyle w:val="BodyText"/>
      </w:pPr>
      <w:r>
        <w:t xml:space="preserve">One of the key strengths I bring to the table is my ability to adapt to dynamic environments. Working in Nepal Kathmandu, where resources and infrastructure can vary significantly, has taught me the importance of creativity and resilience. For instance, during a recent project involving [specific example, e.g., "the development of a biodegradable packaging material"], I collaborated with local stakeholders to overcome supply chain limitations while ensuring compliance with international standards. This experience reinforced my belief that innovation thrives when it is rooted in the specific needs of the community it serves.</w:t>
      </w:r>
    </w:p>
    <w:p>
      <w:pPr>
        <w:pStyle w:val="BodyText"/>
      </w:pPr>
      <w:r>
        <w:t xml:space="preserve">Professionally, I am proficient in industry-standard software such as Aspen Plus, AutoCAD, and MATLAB, which enable me to model complex processes and optimize performance. My expertise also extends to quality control, safety protocols (including OSHA and ISO standards), and project management. I have a proven track record of delivering projects on time and within budget while maintaining the highest levels of precision. Furthermore, my communication skills allow me to effectively collaborate with multidisciplinary teams, ensuring that technical solutions are aligned with business objectives.</w:t>
      </w:r>
    </w:p>
    <w:p>
      <w:pPr>
        <w:pStyle w:val="BodyText"/>
      </w:pPr>
      <w:r>
        <w:t xml:space="preserve">What excites me most about the opportunity to work in Nepal Kathmandu is the chance to contribute to a region that is rapidly evolving. With its rich cultural heritage and growing emphasis on green technologies, Kathmandu presents a unique platform for chemical engineers to make meaningful contributions. I am particularly interested in exploring opportunities related to [specific area of interest, e.g., "renewable energy systems," "waste management solutions," or "pharmaceutical manufacturing"]. I am eager to bring my expertise and enthusiasm to your organization, where I can help drive innovation and support the community’s development.</w:t>
      </w:r>
    </w:p>
    <w:p>
      <w:pPr>
        <w:pStyle w:val="BodyText"/>
      </w:pPr>
      <w:r>
        <w:t xml:space="preserve">In addition to my technical skills, I pride myself on being a team player who values collaboration and continuous learning. I have consistently sought out professional development opportunities, such as attending workshops on [specific topic, e.g., "sustainable chemical processes" or "advanced process control"], to stay at the forefront of industry trends. My goal is to contribute not only my knowledge but also my passion for problem-solving and making a positive impact through engineering.</w:t>
      </w:r>
    </w:p>
    <w:p>
      <w:pPr>
        <w:pStyle w:val="BodyText"/>
      </w:pPr>
      <w:r>
        <w:t xml:space="preserve">I am particularly drawn to your organization because of its reputation for [specific quality, e.g., "innovation in sustainable technologies" or "commitment to community engagement"]. I am confident that my background and vision align with your mission, and I would be honored to contribute to your team. I would welcome the opportunity to discuss how my skills and experiences can further the goals of your organization in Nepal Kathmandu.</w:t>
      </w:r>
    </w:p>
    <w:p>
      <w:pPr>
        <w:pStyle w:val="BodyText"/>
      </w:pPr>
      <w:r>
        <w:t xml:space="preserve">Thank you for considering my application. I look forward to the possibility of contributing to your organization’s success and making a lasting impact in Nepal Kathmandu as a Chemical Engineer.</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Position in Nepal Kathmandu</dc:title>
  <dc:creator/>
  <cp:keywords/>
  <dcterms:created xsi:type="dcterms:W3CDTF">2026-07-23T09:33:29Z</dcterms:created>
  <dcterms:modified xsi:type="dcterms:W3CDTF">2026-07-23T09:33:29Z</dcterms:modified>
</cp:coreProperties>
</file>

<file path=docProps/custom.xml><?xml version="1.0" encoding="utf-8"?>
<Properties xmlns="http://schemas.openxmlformats.org/officeDocument/2006/custom-properties" xmlns:vt="http://schemas.openxmlformats.org/officeDocument/2006/docPropsVTypes"/>
</file>